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Ministry of Defense</w:t>
      </w:r>
      <w:r>
        <w:br/>
      </w:r>
      <w:r>
        <w:t xml:space="preserve">Republic of Senegal</w:t>
      </w:r>
      <w:r>
        <w:br/>
      </w:r>
      <w:r>
        <w:t xml:space="preserve">Dakar, Senegal</w:t>
      </w:r>
    </w:p>
    <w:p>
      <w:pPr>
        <w:pStyle w:val="BodyText"/>
      </w:pPr>
      <w:r>
        <w:t xml:space="preserve">Dear Hiring Committee,</w:t>
      </w:r>
    </w:p>
    <w:p>
      <w:pPr>
        <w:pStyle w:val="BodyText"/>
      </w:pPr>
      <w:r>
        <w:t xml:space="preserve">As a dedicated and seasoned Military Officer with over [X years] of experience in strategic leadership, operational planning, and national security, I am writing to express my sincere interest in the Military Officer position within the Republic of Senegal’s Ministry of Defense. Based in Dakar, this role represents an unparalleled opportunity to contribute to the stability and progress of a nation that holds a pivotal role in West African regional security. My background aligns with the mission-critical requirements of this position, and I am eager to bring my expertise, discipline, and commitment to service to the people of Senegal.</w:t>
      </w:r>
    </w:p>
    <w:p>
      <w:pPr>
        <w:pStyle w:val="BodyText"/>
      </w:pPr>
      <w:r>
        <w:t xml:space="preserve">The Republic of Senegal has long been recognized as a cornerstone of peace and cooperation in the Sahel and West Africa. As a Military Officer with a deep understanding of both national defense strategies and cross-cultural collaboration, I am uniquely positioned to support the country’s efforts in safeguarding its sovereignty, fostering regional partnerships, and addressing emerging security challenges. Dakar, as the political, economic, and cultural heart of Senegal, is not only a symbol of the nation’s resilience but also a strategic hub that demands a leader who can navigate complex military and socio-political landscapes with integrity and vision.</w:t>
      </w:r>
    </w:p>
    <w:bookmarkStart w:id="20" w:name="professional-background-and-expertise"/>
    <w:p>
      <w:pPr>
        <w:pStyle w:val="Heading2"/>
      </w:pPr>
      <w:r>
        <w:t xml:space="preserve">Professional Background and Expertise</w:t>
      </w:r>
    </w:p>
    <w:p>
      <w:pPr>
        <w:pStyle w:val="FirstParagraph"/>
      </w:pPr>
      <w:r>
        <w:t xml:space="preserve">Throughout my career as a Military Officer, I have consistently demonstrated leadership in high-stakes environments, from tactical operations to large-scale strategic planning. My experience includes [mention specific roles, e.g., "commanding units during border security missions," "coordinating joint operations with international allies," or "developing training programs for military personnel"]. These responsibilities have honed my ability to make decisive decisions under pressure, manage diverse teams, and execute missions with precision and professionalism.</w:t>
      </w:r>
    </w:p>
    <w:p>
      <w:pPr>
        <w:pStyle w:val="BodyText"/>
      </w:pPr>
      <w:r>
        <w:t xml:space="preserve">My work in [mention any relevant regions or operations] has also equipped me with a nuanced understanding of the challenges faced by nations in dynamic security contexts. I have collaborated closely with local and international stakeholders to address threats such as [e.g., "transnational crime," "border conflicts," or "cybersecurity risks"], which are increasingly relevant to the security landscape of Senegal and its neighbors. This experience has instilled in me a profound respect for the importance of adaptability, cultural sensitivity, and long-term strategic thinking in military leadership.</w:t>
      </w:r>
    </w:p>
    <w:bookmarkEnd w:id="20"/>
    <w:bookmarkStart w:id="21" w:name="why-senegal-dakar"/>
    <w:p>
      <w:pPr>
        <w:pStyle w:val="Heading2"/>
      </w:pPr>
      <w:r>
        <w:t xml:space="preserve">Why Senegal Dakar?</w:t>
      </w:r>
    </w:p>
    <w:p>
      <w:pPr>
        <w:pStyle w:val="FirstParagraph"/>
      </w:pPr>
      <w:r>
        <w:t xml:space="preserve">The opportunity to serve as a Military Officer in Senegal Dakar is particularly compelling for several reasons. First, Dakar’s role as a regional center of influence means that the work here directly impacts the security and development of an entire continent. As someone who has always believed in the power of service to uplift communities, I am motivated by the prospect of contributing to a legacy that strengthens Senegal’s position as a beacon of stability in West Africa.</w:t>
      </w:r>
    </w:p>
    <w:p>
      <w:pPr>
        <w:pStyle w:val="BodyText"/>
      </w:pPr>
      <w:r>
        <w:t xml:space="preserve">Second, Dakar’s rich cultural heritage and vibrant community offer a unique environment for growth. As an officer, I have always prioritized fostering relationships built on mutual respect and understanding. In Senegal, where traditional values and modern aspirations intersect, I am confident that my ability to bridge cultural divides will enable me to lead effectively while honoring the nation’s identity. The people of Senegal are known for their resilience and hospitality, and I am eager to collaborate with them to achieve shared goals.</w:t>
      </w:r>
    </w:p>
    <w:bookmarkEnd w:id="21"/>
    <w:bookmarkStart w:id="22" w:name="commitment-to-excellence"/>
    <w:p>
      <w:pPr>
        <w:pStyle w:val="Heading2"/>
      </w:pPr>
      <w:r>
        <w:t xml:space="preserve">Commitment to Excellence</w:t>
      </w:r>
    </w:p>
    <w:p>
      <w:pPr>
        <w:pStyle w:val="FirstParagraph"/>
      </w:pPr>
      <w:r>
        <w:t xml:space="preserve">My career has been defined by a relentless pursuit of excellence, both personally and professionally. I have consistently sought opportunities to expand my knowledge through advanced training in [mention specific areas, e.g., "military logistics," "counterterrorism strategies," or "leadership development"]. This commitment to continuous learning ensures that I remain at the forefront of military innovation and best practices.</w:t>
      </w:r>
    </w:p>
    <w:p>
      <w:pPr>
        <w:pStyle w:val="BodyText"/>
      </w:pPr>
      <w:r>
        <w:t xml:space="preserve">Moreover, I understand that military service is not merely about strength but also about service to the people. In my previous roles, I have prioritized initiatives that support local communities, such as [e.g., "disaster relief efforts," "training programs for civilian security forces," or "collaboration with NGOs on public safety projects"]. These experiences have reinforced my belief that a strong military is one that works hand-in-hand with the people it serves.</w:t>
      </w:r>
    </w:p>
    <w:bookmarkEnd w:id="22"/>
    <w:bookmarkStart w:id="23" w:name="conclusion"/>
    <w:p>
      <w:pPr>
        <w:pStyle w:val="Heading2"/>
      </w:pPr>
      <w:r>
        <w:t xml:space="preserve">Conclusion</w:t>
      </w:r>
    </w:p>
    <w:p>
      <w:pPr>
        <w:pStyle w:val="FirstParagraph"/>
      </w:pPr>
      <w:r>
        <w:t xml:space="preserve">In conclusion, I am deeply enthusiastic about the possibility of joining the Republic of Senegal’s military forces in Dakar. My proven track record in leadership, my commitment to excellence, and my passion for serving communities make me an ideal candidate for this position. I am confident that my skills and experiences will enable me to contribute meaningfully to Senegal’s defense strategy while upholding the highest standards of professionalism and integrity.</w:t>
      </w:r>
    </w:p>
    <w:p>
      <w:pPr>
        <w:pStyle w:val="BodyText"/>
      </w:pPr>
      <w:r>
        <w:t xml:space="preserve">Thank you for considering my application. I would welcome the opportunity to discuss how my background aligns with the needs of your organization. Please feel free to contact me at [your phone number] or [your email address] at your earliest convenience. I look forward to contributing to the continued success and security of Senegal and its peopl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Senegal Dakar</dc:title>
  <dc:creator/>
  <dc:language>en</dc:language>
  <cp:keywords/>
  <dcterms:created xsi:type="dcterms:W3CDTF">2026-07-24T00:23:42Z</dcterms:created>
  <dcterms:modified xsi:type="dcterms:W3CDTF">2026-07-24T00:23:42Z</dcterms:modified>
</cp:coreProperties>
</file>

<file path=docProps/custom.xml><?xml version="1.0" encoding="utf-8"?>
<Properties xmlns="http://schemas.openxmlformats.org/officeDocument/2006/custom-properties" xmlns:vt="http://schemas.openxmlformats.org/officeDocument/2006/docPropsVTypes"/>
</file>